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5BBC200E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7C2AD7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627B93E" w:rsidR="00281133" w:rsidRPr="00281133" w:rsidRDefault="00281133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Q1.</w:t>
            </w:r>
            <w:r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all the 7 questions </w:t>
            </w:r>
          </w:p>
        </w:tc>
        <w:tc>
          <w:tcPr>
            <w:tcW w:w="630" w:type="dxa"/>
          </w:tcPr>
          <w:p w14:paraId="01FC4800" w14:textId="15D77849" w:rsidR="00495A71" w:rsidRDefault="00F158D3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6811918E" w:rsidR="00281575" w:rsidRPr="00AE1136" w:rsidRDefault="00281133" w:rsidP="00495A71">
            <w:pPr>
              <w:pStyle w:val="NoSpacing"/>
              <w:rPr>
                <w:color w:val="auto"/>
              </w:rPr>
            </w:pPr>
            <w:r w:rsidRPr="00AE1136">
              <w:rPr>
                <w:color w:val="auto"/>
              </w:rPr>
              <w:t xml:space="preserve">Q2 . </w:t>
            </w:r>
            <w:r w:rsidR="00DD5D18">
              <w:rPr>
                <w:color w:val="auto"/>
              </w:rPr>
              <w:t xml:space="preserve">Solved </w:t>
            </w:r>
            <w:r w:rsidRPr="00AE1136">
              <w:rPr>
                <w:color w:val="auto"/>
              </w:rPr>
              <w:t>Either option one or option two</w:t>
            </w:r>
          </w:p>
        </w:tc>
        <w:tc>
          <w:tcPr>
            <w:tcW w:w="630" w:type="dxa"/>
          </w:tcPr>
          <w:p w14:paraId="04A88AB6" w14:textId="33648FD7" w:rsidR="003F3C9F" w:rsidRPr="009E1EB6" w:rsidRDefault="008222D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B127BBA" w14:textId="77777777" w:rsidR="0015739E" w:rsidRDefault="0015739E" w:rsidP="00C9705F">
      <w:pPr>
        <w:pStyle w:val="Heading2"/>
      </w:pPr>
    </w:p>
    <w:p w14:paraId="76F06B12" w14:textId="48449B9C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F47B252" w:rsidR="00C9705F" w:rsidRPr="00C9705F" w:rsidRDefault="00C9705F" w:rsidP="00C9705F">
      <w:r>
        <w:t>Add the screenshots of your</w:t>
      </w:r>
      <w:r w:rsidR="00D2488C">
        <w:t xml:space="preserve"> output below for each question</w:t>
      </w:r>
      <w:r w:rsidR="004C2171">
        <w:t>.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CA873" w14:textId="77777777" w:rsidR="00E64DB5" w:rsidRDefault="00E64DB5" w:rsidP="007D42BF">
      <w:pPr>
        <w:spacing w:after="0" w:line="240" w:lineRule="auto"/>
      </w:pPr>
      <w:r>
        <w:separator/>
      </w:r>
    </w:p>
  </w:endnote>
  <w:endnote w:type="continuationSeparator" w:id="0">
    <w:p w14:paraId="2A699E51" w14:textId="77777777" w:rsidR="00E64DB5" w:rsidRDefault="00E64DB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47FFE" w14:textId="77777777" w:rsidR="00E64DB5" w:rsidRDefault="00E64DB5" w:rsidP="007D42BF">
      <w:pPr>
        <w:spacing w:after="0" w:line="240" w:lineRule="auto"/>
      </w:pPr>
      <w:r>
        <w:separator/>
      </w:r>
    </w:p>
  </w:footnote>
  <w:footnote w:type="continuationSeparator" w:id="0">
    <w:p w14:paraId="4FAB0CB4" w14:textId="77777777" w:rsidR="00E64DB5" w:rsidRDefault="00E64DB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5739E"/>
    <w:rsid w:val="001B0E32"/>
    <w:rsid w:val="001B7447"/>
    <w:rsid w:val="001D0F47"/>
    <w:rsid w:val="001D33CF"/>
    <w:rsid w:val="001E676E"/>
    <w:rsid w:val="002259B7"/>
    <w:rsid w:val="00281133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757"/>
    <w:rsid w:val="00456935"/>
    <w:rsid w:val="00467425"/>
    <w:rsid w:val="0048231C"/>
    <w:rsid w:val="00495A71"/>
    <w:rsid w:val="004C2171"/>
    <w:rsid w:val="004C670C"/>
    <w:rsid w:val="00535019"/>
    <w:rsid w:val="00546A06"/>
    <w:rsid w:val="005602EE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C2AD7"/>
    <w:rsid w:val="007D42BF"/>
    <w:rsid w:val="008222DD"/>
    <w:rsid w:val="008A12EA"/>
    <w:rsid w:val="008B435A"/>
    <w:rsid w:val="008E2BC4"/>
    <w:rsid w:val="008E5BD2"/>
    <w:rsid w:val="00907FA0"/>
    <w:rsid w:val="009626BF"/>
    <w:rsid w:val="009D3739"/>
    <w:rsid w:val="009E1EB6"/>
    <w:rsid w:val="009E7EB6"/>
    <w:rsid w:val="00AB56F9"/>
    <w:rsid w:val="00AC3532"/>
    <w:rsid w:val="00AD0A31"/>
    <w:rsid w:val="00AD5E32"/>
    <w:rsid w:val="00AE1136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2488C"/>
    <w:rsid w:val="00D47A71"/>
    <w:rsid w:val="00D66AC2"/>
    <w:rsid w:val="00DD5D18"/>
    <w:rsid w:val="00DF3B84"/>
    <w:rsid w:val="00E063EC"/>
    <w:rsid w:val="00E33E2B"/>
    <w:rsid w:val="00E64DB5"/>
    <w:rsid w:val="00E82F2F"/>
    <w:rsid w:val="00E8529A"/>
    <w:rsid w:val="00E9436F"/>
    <w:rsid w:val="00EF5FA0"/>
    <w:rsid w:val="00F03DAE"/>
    <w:rsid w:val="00F118E9"/>
    <w:rsid w:val="00F158D3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1-27T21:48:00Z</dcterms:created>
  <dcterms:modified xsi:type="dcterms:W3CDTF">2021-02-18T21:28:00Z</dcterms:modified>
</cp:coreProperties>
</file>